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Your Name</w:t>
      </w:r>
      <w:r>
        <w:br/>
      </w:r>
      <w:r>
        <w:t xml:space="preserve">Your Address</w:t>
      </w:r>
      <w:r>
        <w:br/>
      </w:r>
      <w:r>
        <w:t xml:space="preserve">City, Postal Code</w:t>
      </w:r>
      <w:r>
        <w:br/>
      </w:r>
      <w:r>
        <w:t xml:space="preserve">Email Address | Phone Number</w:t>
      </w:r>
    </w:p>
    <w:p>
      <w:pPr>
        <w:pStyle w:val="BodyText"/>
      </w:pPr>
      <w:r>
        <w:t xml:space="preserve">Date: [Insert Date]</w:t>
      </w:r>
    </w:p>
    <w:p>
      <w:pPr>
        <w:pStyle w:val="BodyText"/>
      </w:pPr>
      <w:r>
        <w:t xml:space="preserve">Recruitment Team,</w:t>
      </w:r>
      <w:r>
        <w:br/>
      </w:r>
      <w:r>
        <w:t xml:space="preserve">[School Name]</w:t>
      </w:r>
      <w:r>
        <w:br/>
      </w:r>
      <w:r>
        <w:t xml:space="preserve">[School Address]</w:t>
      </w:r>
      <w:r>
        <w:br/>
      </w:r>
      <w:r>
        <w:t xml:space="preserve">Auckland, New Zealand</w:t>
      </w:r>
    </w:p>
    <w:bookmarkStart w:id="20" w:name="X9425318dcff483b3a063c9d0003881968d63220"/>
    <w:p>
      <w:pPr>
        <w:pStyle w:val="Heading1"/>
      </w:pPr>
      <w:r>
        <w:t xml:space="preserve">Cover Letter for Secondary Teacher Position in New Zealand Auckland</w:t>
      </w:r>
    </w:p>
    <w:p>
      <w:pPr>
        <w:pStyle w:val="FirstParagraph"/>
      </w:pPr>
      <w:r>
        <w:t xml:space="preserve">Dear Hiring Team,</w:t>
      </w:r>
    </w:p>
    <w:p>
      <w:pPr>
        <w:pStyle w:val="BodyText"/>
      </w:pPr>
      <w:r>
        <w:t xml:space="preserve">I am writing to express my enthusiastic interest in the Secondary Teacher position at [School Name] in New Zealand Auckland. With a deep passion for education and over [X years] of experience teaching secondary students, I am eager to contribute my expertise, creativity, and commitment to fostering academic excellence and student growth within your vibrant school community. This opportunity aligns perfectly with my professional goals as a dedicated educator who thrives in dynamic, culturally rich environments like Auckland.</w:t>
      </w:r>
    </w:p>
    <w:p>
      <w:pPr>
        <w:pStyle w:val="BodyText"/>
      </w:pPr>
      <w:r>
        <w:t xml:space="preserve">As a qualified Secondary Teacher with [specific subject or subjects, e.g., "a background in English and Science"], I have consistently prioritized student-centered learning and innovative pedagogy. My teaching philosophy centers on empowering students to become independent thinkers, effective communicators, and lifelong learners. In my previous roles at [previous schools or institutions], I designed engaging lesson plans that integrated technology, real-world applications, and differentiated instruction to meet diverse learning needs. For instance, I developed a cross-curricular project combining science and literature that saw a 30% increase in student engagement and critical thinking skills.</w:t>
      </w:r>
    </w:p>
    <w:p>
      <w:pPr>
        <w:pStyle w:val="BodyText"/>
      </w:pPr>
      <w:r>
        <w:t xml:space="preserve">What excites me most about this opportunity is the chance to work in New Zealand Auckland, a region renowned for its cultural diversity, natural beauty, and progressive educational ethos. I understand that New Zealand’s education system emphasizes holistic learning, inclusivity, and respect for Māori perspectives through initiatives like Te Whāriki (the early childhood curriculum) and the New Zealand Curriculum. My experience in multicultural classrooms has prepared me to support students from all backgrounds, ensuring their voices are heard and their potential is realized. I am particularly drawn to [School Name]’s focus on [specific school value or program, e.g., "community engagement" or "innovative teaching practices"], and I am eager to contribute my skills in this collaborative environment.</w:t>
      </w:r>
    </w:p>
    <w:p>
      <w:pPr>
        <w:pStyle w:val="BodyText"/>
      </w:pPr>
      <w:r>
        <w:t xml:space="preserve">In New Zealand Auckland, the role of a Secondary Teacher extends beyond the classroom. It involves building strong relationships with students, families, and the wider community. I have actively participated in extracurricular activities such as debate clubs, science fairs, and mentorship programs, which have allowed me to nurture leadership skills and foster a sense of belonging among students. For example, I led a sustainability initiative at my previous school that reduced waste by 40% through student-led projects, demonstrating the impact of combining academic learning with real-world challenges.</w:t>
      </w:r>
    </w:p>
    <w:p>
      <w:pPr>
        <w:pStyle w:val="BodyText"/>
      </w:pPr>
      <w:r>
        <w:t xml:space="preserve">Professional development is another cornerstone of my career. I regularly attend workshops and conferences to stay updated on pedagogical advancements and educational research. My recent participation in [specific training or certification, e.g., "a STEM education seminar" or "inclusive teaching strategies"] has further enhanced my ability to create equitable learning environments. I am also a strong advocate for collaboration, whether it’s working with colleagues to design interdisciplinary units or engaging with parents to support student success. In New Zealand Auckland, where teamwork and innovation are highly valued, I am confident in my ability to contribute meaningfully to your school’s mission.</w:t>
      </w:r>
    </w:p>
    <w:p>
      <w:pPr>
        <w:pStyle w:val="BodyText"/>
      </w:pPr>
      <w:r>
        <w:t xml:space="preserve">What sets me apart as a Secondary Teacher is my unwavering dedication to student growth and my adaptability in addressing evolving educational needs. I have successfully transitioned to remote and hybrid learning models during the pandemic, leveraging tools like Google Classroom and interactive platforms to maintain engagement. This experience reinforced my belief in the power of flexibility and resilience, qualities that are essential for educators in today’s rapidly changing world.</w:t>
      </w:r>
    </w:p>
    <w:p>
      <w:pPr>
        <w:pStyle w:val="BodyText"/>
      </w:pPr>
      <w:r>
        <w:t xml:space="preserve">As a resident of New Zealand Auckland or someone deeply connected to this region, I understand the unique challenges and opportunities that come with teaching in such a dynamic setting. The city’s blend of urban energy and natural landscapes offers endless possibilities for experiential learning, from field trips to local landmarks like Rangitoto Island to partnerships with community organizations. I am eager to collaborate with [School Name]’s staff and students to create meaningful learning experiences that reflect the values of this exceptional community.</w:t>
      </w:r>
    </w:p>
    <w:p>
      <w:pPr>
        <w:pStyle w:val="BodyText"/>
      </w:pPr>
      <w:r>
        <w:t xml:space="preserve">I am particularly impressed by [School Name]’s commitment to [specific aspect, e.g., "student well-being" or "cultural inclusivity"], and I am excited about the possibility of contributing my skills in these areas. My ability to connect with students, foster a positive classroom culture, and align my teaching practices with New Zealand’s educational standards makes me a strong candidate for this position.</w:t>
      </w:r>
    </w:p>
    <w:p>
      <w:pPr>
        <w:pStyle w:val="BodyText"/>
      </w:pPr>
      <w:r>
        <w:t xml:space="preserve">Thank you for considering my application. I would be honored to discuss how my background, skills, and passion for education can benefit [School Name] and its students. I am available at your convenience for an interview and can be reached at [phone number] or [email address]. Please feel free to contact me if you require additional information or documentation.</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econdary Teacher Position in New Zealand Auckland</dc:title>
  <dc:creator/>
  <cp:keywords/>
  <dcterms:created xsi:type="dcterms:W3CDTF">2026-07-24T13:25:50Z</dcterms:created>
  <dcterms:modified xsi:type="dcterms:W3CDTF">2026-07-24T13:25:50Z</dcterms:modified>
</cp:coreProperties>
</file>

<file path=docProps/custom.xml><?xml version="1.0" encoding="utf-8"?>
<Properties xmlns="http://schemas.openxmlformats.org/officeDocument/2006/custom-properties" xmlns:vt="http://schemas.openxmlformats.org/officeDocument/2006/docPropsVTypes"/>
</file>